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385254"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bookmarkStart w:id="1" w:name="_GoBack"/>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bookmarkEnd w:id="1"/>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proofErr w:type="spellStart"/>
        <w:r w:rsidR="0003224B" w:rsidRPr="0003224B">
          <w:rPr>
            <w:rStyle w:val="Hyperlink"/>
          </w:rPr>
          <w:t>Guder</w:t>
        </w:r>
        <w:proofErr w:type="spellEnd"/>
        <w:r w:rsidR="0003224B" w:rsidRPr="0003224B">
          <w:rPr>
            <w:rStyle w:val="Hyperlink"/>
          </w:rPr>
          <w:t xml:space="preserve"> et al.</w:t>
        </w:r>
        <w:r w:rsidRPr="0003224B">
          <w:rPr>
            <w:rStyle w:val="Hyperlink"/>
          </w:rPr>
          <w:t xml:space="preserve"> Anal Chem. 2017 Feb 7;89(3):1624-1631</w:t>
        </w:r>
      </w:hyperlink>
      <w:r w:rsidRPr="00B367AC">
        <w:t>.</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proofErr w:type="spellStart"/>
      <w:r w:rsidR="0003224B">
        <w:t>Xevo</w:t>
      </w:r>
      <w:proofErr w:type="spellEnd"/>
      <w:r w:rsidR="0003224B">
        <w:t xml:space="preserve">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2" w:name="OLE_LINK5"/>
      <w:bookmarkStart w:id="3" w:name="OLE_LINK6"/>
      <w:r w:rsidR="002B08B3">
        <w:t>“</w:t>
      </w:r>
      <w:r w:rsidR="00860D98" w:rsidRPr="002B08B3">
        <w:t>Energy_TransitionList.</w:t>
      </w:r>
      <w:r w:rsidR="00491D1D" w:rsidRPr="002B08B3">
        <w:t>csv</w:t>
      </w:r>
      <w:bookmarkEnd w:id="2"/>
      <w:bookmarkEnd w:id="3"/>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256B847C" w:rsidR="00BA46EB" w:rsidRDefault="00997EF1" w:rsidP="00277783">
      <w:r>
        <w:rPr>
          <w:noProof/>
        </w:rPr>
        <w:drawing>
          <wp:inline distT="0" distB="0" distL="0" distR="0" wp14:anchorId="44B11C1D" wp14:editId="3A78DF1D">
            <wp:extent cx="5943600" cy="4409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7777777" w:rsidR="00191962" w:rsidRDefault="00191962" w:rsidP="004812FA">
      <w:r>
        <w:rPr>
          <w:noProof/>
        </w:rPr>
        <w:drawing>
          <wp:inline distT="0" distB="0" distL="0" distR="0" wp14:anchorId="1DC4609E" wp14:editId="11BB5B1A">
            <wp:extent cx="3781425" cy="5734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 xml:space="preserve">on a Waters </w:t>
      </w:r>
      <w:proofErr w:type="spellStart"/>
      <w:r w:rsidR="007A1254">
        <w:t>Xevo</w:t>
      </w:r>
      <w:proofErr w:type="spellEnd"/>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0160A8F8" w:rsidR="001169A8" w:rsidRDefault="00191962" w:rsidP="004812FA">
      <w:r>
        <w:rPr>
          <w:noProof/>
        </w:rPr>
        <w:lastRenderedPageBreak/>
        <w:drawing>
          <wp:inline distT="0" distB="0" distL="0" distR="0" wp14:anchorId="6B9C14B4" wp14:editId="5DD32D7B">
            <wp:extent cx="3781425" cy="5734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Skyline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t>In the</w:t>
      </w:r>
      <w:r w:rsidR="007A1254">
        <w:t xml:space="preserve"> </w:t>
      </w:r>
      <w:r w:rsidRPr="00146DA8">
        <w:rPr>
          <w:b/>
        </w:rPr>
        <w:t xml:space="preserve">Ion </w:t>
      </w:r>
      <w:proofErr w:type="gramStart"/>
      <w:r w:rsidRPr="00146DA8">
        <w:rPr>
          <w:b/>
        </w:rPr>
        <w:t>t</w:t>
      </w:r>
      <w:r w:rsidR="007A1254" w:rsidRPr="00146DA8">
        <w:rPr>
          <w:b/>
        </w:rPr>
        <w:t>ypes</w:t>
      </w:r>
      <w:proofErr w:type="gramEnd"/>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 xml:space="preserve">Navigate to the </w:t>
      </w:r>
      <w:proofErr w:type="spellStart"/>
      <w:r>
        <w:t>SmallMolMethodCE</w:t>
      </w:r>
      <w:proofErr w:type="spellEnd"/>
      <w:r>
        <w:t xml:space="preserv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w:t>
      </w:r>
      <w:proofErr w:type="spellStart"/>
      <w:r>
        <w:t>EnergyMet</w:t>
      </w:r>
      <w:proofErr w:type="spellEnd"/>
      <w:r>
        <w: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 xml:space="preserve">ome </w:t>
      </w:r>
      <w:proofErr w:type="spellStart"/>
      <w:r w:rsidR="00E26A6B">
        <w:t>Thermo</w:t>
      </w:r>
      <w:proofErr w:type="spellEnd"/>
      <w:r w:rsidR="00E26A6B">
        <w:t xml:space="preserve">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w:t>
      </w:r>
      <w:proofErr w:type="spellStart"/>
      <w:r>
        <w:t>Xevo</w:t>
      </w:r>
      <w:proofErr w:type="spellEnd"/>
      <w:r>
        <w:t xml:space="preserve">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w:t>
      </w:r>
      <w:proofErr w:type="spellStart"/>
      <w:r>
        <w:t>VerifyETemplate.exp</w:t>
      </w:r>
      <w:proofErr w:type="spellEnd"/>
      <w:r>
        <w:t xml:space="preserve">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309002A6" w:rsidR="00F64B7C" w:rsidRDefault="00F64B7C" w:rsidP="0061745D">
      <w:r>
        <w:rPr>
          <w:noProof/>
        </w:rPr>
        <w:drawing>
          <wp:inline distT="0" distB="0" distL="0" distR="0" wp14:anchorId="78E66AF3" wp14:editId="1A5CB4F7">
            <wp:extent cx="3009900" cy="4324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3151C8A3" w:rsidR="004D59E3" w:rsidRDefault="002D010C" w:rsidP="0061745D">
      <w:r>
        <w:rPr>
          <w:noProof/>
        </w:rPr>
        <w:drawing>
          <wp:inline distT="0" distB="0" distL="0" distR="0" wp14:anchorId="6A683F87" wp14:editId="3C59FC87">
            <wp:extent cx="3362325" cy="3676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62325"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 xml:space="preserve">1:1 mixes of </w:t>
      </w:r>
      <w:proofErr w:type="spellStart"/>
      <w:r w:rsidR="00D30827">
        <w:t>light</w:t>
      </w:r>
      <w:proofErr w:type="gramStart"/>
      <w:r w:rsidR="00D30827">
        <w: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1A9555A5" w:rsidR="00BA46EB" w:rsidRDefault="00191962" w:rsidP="00672317">
      <w:r>
        <w:rPr>
          <w:noProof/>
        </w:rPr>
        <w:drawing>
          <wp:inline distT="0" distB="0" distL="0" distR="0" wp14:anchorId="6E036D96" wp14:editId="148FFAB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50D4ECC2" w:rsidR="00071DFF" w:rsidRDefault="00191962" w:rsidP="00071DFF">
      <w:r>
        <w:rPr>
          <w:noProof/>
        </w:rPr>
        <w:drawing>
          <wp:inline distT="0" distB="0" distL="0" distR="0" wp14:anchorId="138BA2EC" wp14:editId="6EF60668">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4611F233" w:rsidR="00A375C7" w:rsidRDefault="00CF041C" w:rsidP="000A26AA">
      <w:pPr>
        <w:spacing w:before="240"/>
      </w:pPr>
      <w:r>
        <w:rPr>
          <w:noProof/>
        </w:rPr>
        <w:drawing>
          <wp:inline distT="0" distB="0" distL="0" distR="0" wp14:anchorId="6B2403B8" wp14:editId="573DF4BF">
            <wp:extent cx="5943600" cy="29521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52115"/>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4FE5D25C" w:rsidR="001C4BDB" w:rsidRDefault="000A494B" w:rsidP="005623F4">
      <w:pPr>
        <w:spacing w:before="240"/>
      </w:pPr>
      <w:r>
        <w:rPr>
          <w:noProof/>
        </w:rPr>
        <w:drawing>
          <wp:inline distT="0" distB="0" distL="0" distR="0" wp14:anchorId="74BA3E0F" wp14:editId="71CA5E6A">
            <wp:extent cx="5943600" cy="299910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mMolCEOpt 17.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999105"/>
                    </a:xfrm>
                    <a:prstGeom prst="rect">
                      <a:avLst/>
                    </a:prstGeom>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lastRenderedPageBreak/>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59D5C92" w:rsidR="00E83134" w:rsidRDefault="000A494B" w:rsidP="000A26AA">
      <w:pPr>
        <w:spacing w:before="240" w:after="0"/>
        <w:rPr>
          <w:noProof/>
        </w:rPr>
      </w:pPr>
      <w:r>
        <w:rPr>
          <w:noProof/>
        </w:rPr>
        <w:drawing>
          <wp:inline distT="0" distB="0" distL="0" distR="0" wp14:anchorId="33AC5723" wp14:editId="7A5B65E8">
            <wp:extent cx="5943600" cy="29521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52115"/>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39858205" w14:textId="61E5C905" w:rsidR="00DD6A88" w:rsidRDefault="00DD6A88" w:rsidP="000A26AA">
      <w:pPr>
        <w:pStyle w:val="ListParagraph"/>
        <w:numPr>
          <w:ilvl w:val="0"/>
          <w:numId w:val="32"/>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019F27D1" w14:textId="77777777" w:rsidR="0061745D" w:rsidRDefault="00E83134" w:rsidP="0061745D">
      <w:pPr>
        <w:keepNext/>
      </w:pPr>
      <w:r>
        <w:lastRenderedPageBreak/>
        <w:t>T</w:t>
      </w:r>
      <w:r w:rsidR="004F5A66">
        <w:t>he Skyline window should now look something like this:</w:t>
      </w:r>
    </w:p>
    <w:p w14:paraId="4DD6FFA2" w14:textId="51C722C4" w:rsidR="009B773E" w:rsidRDefault="000A494B" w:rsidP="000A26AA">
      <w:pPr>
        <w:spacing w:after="0"/>
      </w:pPr>
      <w:r>
        <w:rPr>
          <w:noProof/>
        </w:rPr>
        <w:drawing>
          <wp:inline distT="0" distB="0" distL="0" distR="0" wp14:anchorId="548F4187" wp14:editId="59A9C911">
            <wp:extent cx="5943600" cy="37884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788410"/>
                    </a:xfrm>
                    <a:prstGeom prst="rect">
                      <a:avLst/>
                    </a:prstGeom>
                  </pic:spPr>
                </pic:pic>
              </a:graphicData>
            </a:graphic>
          </wp:inline>
        </w:drawing>
      </w:r>
      <w:r w:rsidR="009B7B90">
        <w:rPr>
          <w:noProof/>
        </w:rPr>
        <w:t xml:space="preserve"> </w:t>
      </w:r>
      <w:r w:rsidR="003F0DBA">
        <w:rPr>
          <w:noProof/>
        </w:rPr>
        <w:t xml:space="preserve"> </w:t>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w:t>
      </w:r>
      <w:proofErr w:type="spellStart"/>
      <w:r w:rsidR="005970AA">
        <w:t>analytes</w:t>
      </w:r>
      <w:proofErr w:type="spellEnd"/>
      <w:r w:rsidR="005970AA">
        <w:t xml:space="preserve"> but not all, likely based on the better separation of the </w:t>
      </w:r>
      <w:proofErr w:type="spellStart"/>
      <w:r w:rsidR="005970AA">
        <w:t>analytes</w:t>
      </w:r>
      <w:proofErr w:type="spellEnd"/>
      <w:r w:rsidR="005970AA">
        <w:t xml:space="preserve">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343F36B6" w:rsidR="0023398F" w:rsidRPr="0023398F" w:rsidRDefault="007101F9" w:rsidP="0023398F">
      <w:r>
        <w:rPr>
          <w:noProof/>
        </w:rPr>
        <w:drawing>
          <wp:inline distT="0" distB="0" distL="0" distR="0" wp14:anchorId="27881688" wp14:editId="74D23669">
            <wp:extent cx="5943600" cy="35566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5663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w:t>
      </w:r>
      <w:proofErr w:type="spellStart"/>
      <w:r>
        <w:t>MassLynx</w:t>
      </w:r>
      <w:proofErr w:type="spellEnd"/>
      <w:r>
        <w:t xml:space="preserve">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4C1DC39D" w:rsidR="009A537C" w:rsidRDefault="004D59E3" w:rsidP="004812FA">
      <w:r>
        <w:rPr>
          <w:noProof/>
        </w:rPr>
        <w:drawing>
          <wp:inline distT="0" distB="0" distL="0" distR="0" wp14:anchorId="3C6EED6B" wp14:editId="0696F951">
            <wp:extent cx="3781425" cy="51911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4679357F" w14:textId="1D9BEE1D" w:rsidR="00362589" w:rsidRPr="00362589" w:rsidRDefault="00362589" w:rsidP="00362589">
      <w:pPr>
        <w:keepNext/>
      </w:pPr>
      <w:r>
        <w:lastRenderedPageBreak/>
        <w:t xml:space="preserve">Which should leave the </w:t>
      </w:r>
      <w:r>
        <w:rPr>
          <w:b/>
        </w:rPr>
        <w:t>Export Transition List</w:t>
      </w:r>
      <w:r>
        <w:t xml:space="preserve"> form looking like this:</w:t>
      </w:r>
    </w:p>
    <w:p w14:paraId="292E94BD" w14:textId="2CE640CB" w:rsidR="00236360" w:rsidRDefault="004D59E3" w:rsidP="0061745D">
      <w:r>
        <w:rPr>
          <w:noProof/>
        </w:rPr>
        <w:drawing>
          <wp:inline distT="0" distB="0" distL="0" distR="0" wp14:anchorId="6DD98157" wp14:editId="4C43D80C">
            <wp:extent cx="3009900" cy="3676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08AAB9A4" w14:textId="05C65F57" w:rsidR="002B0FFF" w:rsidRPr="002B0FFF" w:rsidRDefault="002B0FFF" w:rsidP="00A7038D">
      <w:pPr>
        <w:keepNext/>
      </w:pPr>
      <w:r>
        <w:t xml:space="preserve">The </w:t>
      </w:r>
      <w:r>
        <w:rPr>
          <w:b/>
        </w:rPr>
        <w:t>Scheduling Data</w:t>
      </w:r>
      <w:r>
        <w:t xml:space="preserve"> form should look like this:</w:t>
      </w:r>
    </w:p>
    <w:p w14:paraId="16B249FF" w14:textId="286C9B1B" w:rsidR="00423A2D" w:rsidRDefault="00C551AF" w:rsidP="004812FA">
      <w:r>
        <w:rPr>
          <w:noProof/>
        </w:rPr>
        <w:drawing>
          <wp:inline distT="0" distB="0" distL="0" distR="0" wp14:anchorId="7BDB1379" wp14:editId="1E8708F0">
            <wp:extent cx="3076575" cy="16192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w:t>
      </w:r>
      <w:proofErr w:type="spellStart"/>
      <w:r w:rsidR="00D067F3">
        <w:t>light</w:t>
      </w:r>
      <w:proofErr w:type="gramStart"/>
      <w:r w:rsidR="00D067F3">
        <w:t>:heavy</w:t>
      </w:r>
      <w:proofErr w:type="spellEnd"/>
      <w:proofErr w:type="gramEnd"/>
      <w:r w:rsidR="00D067F3">
        <w:t xml:space="preserve">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352C3E0E" w:rsidR="00D067F3" w:rsidRPr="00D067F3" w:rsidRDefault="004D59E3" w:rsidP="004812FA">
      <w:pPr>
        <w:spacing w:after="160" w:line="256" w:lineRule="auto"/>
      </w:pPr>
      <w:r>
        <w:rPr>
          <w:noProof/>
        </w:rPr>
        <w:drawing>
          <wp:inline distT="0" distB="0" distL="0" distR="0" wp14:anchorId="7D55777F" wp14:editId="52D6503A">
            <wp:extent cx="2886075" cy="45434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12598B3" w:rsidR="00EA6C86" w:rsidRDefault="00EA6C86" w:rsidP="00EA6C86">
      <w:r>
        <w:rPr>
          <w:noProof/>
        </w:rPr>
        <w:drawing>
          <wp:inline distT="0" distB="0" distL="0" distR="0" wp14:anchorId="4A5FF3C7" wp14:editId="5E17F0BC">
            <wp:extent cx="3838575" cy="3781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7F8E7D3F" w:rsidR="000D2725" w:rsidRDefault="00C551AF" w:rsidP="00E42CED">
      <w:r>
        <w:rPr>
          <w:noProof/>
        </w:rPr>
        <w:drawing>
          <wp:inline distT="0" distB="0" distL="0" distR="0" wp14:anchorId="376A4542" wp14:editId="02EFB33F">
            <wp:extent cx="3838575" cy="3781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Pr="00DA3DF3"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4E43DC62" w:rsidR="00DA3DF3" w:rsidRPr="00DA3DF3" w:rsidRDefault="007A6563" w:rsidP="00DA3DF3">
      <w:r>
        <w:rPr>
          <w:noProof/>
        </w:rPr>
        <w:lastRenderedPageBreak/>
        <w:drawing>
          <wp:inline distT="0" distB="0" distL="0" distR="0" wp14:anchorId="043905F3" wp14:editId="12BBE8F7">
            <wp:extent cx="5943600" cy="3247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24739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proofErr w:type="spellStart"/>
      <w:r w:rsidRPr="00115B6E">
        <w:rPr>
          <w:b/>
        </w:rPr>
        <w:t>Analyte</w:t>
      </w:r>
      <w:proofErr w:type="spellEnd"/>
      <w:r w:rsidRPr="00115B6E">
        <w:rPr>
          <w:b/>
        </w:rPr>
        <w:t xml:space="preserv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lastRenderedPageBreak/>
        <w:t xml:space="preserve">When you are don the </w:t>
      </w:r>
      <w:r>
        <w:rPr>
          <w:b/>
        </w:rPr>
        <w:t>Document Grid</w:t>
      </w:r>
      <w:r>
        <w:t xml:space="preserve"> should look like this:</w:t>
      </w:r>
    </w:p>
    <w:p w14:paraId="12750692" w14:textId="209676DD" w:rsidR="00115B6E" w:rsidRDefault="007A6563" w:rsidP="004812FA">
      <w:r>
        <w:rPr>
          <w:noProof/>
        </w:rPr>
        <w:drawing>
          <wp:inline distT="0" distB="0" distL="0" distR="0" wp14:anchorId="373B522C" wp14:editId="79CC25A4">
            <wp:extent cx="5705475" cy="4114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05475" cy="411480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lastRenderedPageBreak/>
        <w:t xml:space="preserve">The </w:t>
      </w:r>
      <w:r>
        <w:rPr>
          <w:b/>
        </w:rPr>
        <w:t>Molecule Settings</w:t>
      </w:r>
      <w:r>
        <w:t xml:space="preserve"> form should now look like this:</w:t>
      </w:r>
    </w:p>
    <w:p w14:paraId="57AEA2EC" w14:textId="6ED0A367" w:rsidR="00303816" w:rsidRDefault="00536B3F" w:rsidP="002064E4">
      <w:r>
        <w:rPr>
          <w:noProof/>
        </w:rPr>
        <w:drawing>
          <wp:inline distT="0" distB="0" distL="0" distR="0" wp14:anchorId="1274A4A2" wp14:editId="1FDC8856">
            <wp:extent cx="3781425" cy="51911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lastRenderedPageBreak/>
        <w:t xml:space="preserve">You should see </w:t>
      </w:r>
      <w:r w:rsidR="00895378">
        <w:t>a graph like this</w:t>
      </w:r>
      <w:r>
        <w:t>:</w:t>
      </w:r>
    </w:p>
    <w:p w14:paraId="4B027A1B" w14:textId="2340A3A3" w:rsidR="00303816" w:rsidRDefault="00536B3F" w:rsidP="004812FA">
      <w:r>
        <w:rPr>
          <w:noProof/>
        </w:rPr>
        <w:drawing>
          <wp:inline distT="0" distB="0" distL="0" distR="0" wp14:anchorId="1D4FA7A2" wp14:editId="13DEA508">
            <wp:extent cx="5562600" cy="4114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62600"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 xml:space="preserve">e for the </w:t>
      </w:r>
      <w:proofErr w:type="spellStart"/>
      <w:r>
        <w:t>analytes</w:t>
      </w:r>
      <w:proofErr w:type="spellEnd"/>
      <w:r>
        <w:t xml:space="preserve">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w:t>
      </w:r>
      <w:proofErr w:type="spellStart"/>
      <w:r w:rsidR="00E60D8D">
        <w:t>Xevo</w:t>
      </w:r>
      <w:proofErr w:type="spellEnd"/>
      <w:r w:rsidR="00E60D8D">
        <w:t xml:space="preserve">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lastRenderedPageBreak/>
        <w:t>In</w:t>
      </w:r>
      <w:r w:rsidR="00964FE3">
        <w:t xml:space="preserve"> the </w:t>
      </w:r>
      <w:r w:rsidR="00964FE3" w:rsidRPr="00964FE3">
        <w:rPr>
          <w:b/>
        </w:rPr>
        <w:t>Collision Energy</w:t>
      </w:r>
      <w:r w:rsidR="00964FE3">
        <w:t xml:space="preserve"> drop</w:t>
      </w:r>
      <w:r>
        <w:t xml:space="preserve">down list, which should already be set to “Waters </w:t>
      </w:r>
      <w:proofErr w:type="spellStart"/>
      <w:r>
        <w:t>Xevo</w:t>
      </w:r>
      <w:proofErr w:type="spellEnd"/>
      <w:r>
        <w:t xml:space="preserve">”,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727038D9" w:rsidR="009D2A70" w:rsidRDefault="009D2A70" w:rsidP="009D2A70">
      <w:pPr>
        <w:rPr>
          <w:b/>
        </w:rPr>
      </w:pPr>
      <w:r>
        <w:rPr>
          <w:noProof/>
        </w:rPr>
        <w:drawing>
          <wp:inline distT="0" distB="0" distL="0" distR="0" wp14:anchorId="5641BF83" wp14:editId="335CE6F9">
            <wp:extent cx="2638425" cy="4067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lastRenderedPageBreak/>
        <w:t xml:space="preserve">The </w:t>
      </w:r>
      <w:r>
        <w:rPr>
          <w:b/>
        </w:rPr>
        <w:t>Transition Settings</w:t>
      </w:r>
      <w:r>
        <w:t xml:space="preserve"> form should now look like this:</w:t>
      </w:r>
    </w:p>
    <w:p w14:paraId="35377CC4" w14:textId="7C165910" w:rsidR="00E73AE6" w:rsidRPr="004812FA" w:rsidRDefault="00536B3F" w:rsidP="004812FA">
      <w:pPr>
        <w:rPr>
          <w:b/>
        </w:rPr>
      </w:pPr>
      <w:r>
        <w:rPr>
          <w:noProof/>
        </w:rPr>
        <w:drawing>
          <wp:inline distT="0" distB="0" distL="0" distR="0" wp14:anchorId="0063AC8F" wp14:editId="0ADF933D">
            <wp:extent cx="3781425" cy="57340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lastRenderedPageBreak/>
        <w:t xml:space="preserve">Remember that optimization will multiply the 36 transitions in the </w:t>
      </w:r>
      <w:r>
        <w:rPr>
          <w:b/>
        </w:rPr>
        <w:t>Targets</w:t>
      </w:r>
      <w:r>
        <w:t xml:space="preserve"> list by 11 to give you 396 total transitions the instrument must measure.</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63D3176" w:rsidR="001D4C69" w:rsidRPr="00397AB8" w:rsidRDefault="00536B3F" w:rsidP="004812FA">
      <w:r>
        <w:rPr>
          <w:noProof/>
        </w:rPr>
        <w:drawing>
          <wp:inline distT="0" distB="0" distL="0" distR="0" wp14:anchorId="5BB4E678" wp14:editId="45FA733E">
            <wp:extent cx="3009900" cy="36766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w:t>
      </w:r>
      <w:proofErr w:type="spellStart"/>
      <w:r w:rsidR="00F610B0">
        <w:t>analyte</w:t>
      </w:r>
      <w:proofErr w:type="spellEnd"/>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lastRenderedPageBreak/>
        <w:t xml:space="preserve">The </w:t>
      </w:r>
      <w:r>
        <w:rPr>
          <w:b/>
        </w:rPr>
        <w:t>Scheduling Data</w:t>
      </w:r>
      <w:r>
        <w:t xml:space="preserve"> form should look like this:</w:t>
      </w:r>
    </w:p>
    <w:p w14:paraId="023C3C69" w14:textId="472EEB7D" w:rsidR="00412B7A" w:rsidRDefault="007A6563" w:rsidP="004812FA">
      <w:r>
        <w:rPr>
          <w:noProof/>
        </w:rPr>
        <w:drawing>
          <wp:inline distT="0" distB="0" distL="0" distR="0" wp14:anchorId="270FDEBC" wp14:editId="26E0985B">
            <wp:extent cx="3076575" cy="1619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B70026F" w:rsidR="00BF379E" w:rsidRDefault="00536B3F" w:rsidP="004812FA">
      <w:r>
        <w:rPr>
          <w:noProof/>
        </w:rPr>
        <w:drawing>
          <wp:inline distT="0" distB="0" distL="0" distR="0" wp14:anchorId="785CE89C" wp14:editId="1F54B324">
            <wp:extent cx="3581400" cy="42005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231A2874" w:rsidR="00763A38" w:rsidRDefault="00536B3F" w:rsidP="004812FA">
      <w:r>
        <w:rPr>
          <w:noProof/>
        </w:rPr>
        <w:drawing>
          <wp:inline distT="0" distB="0" distL="0" distR="0" wp14:anchorId="540AA7EF" wp14:editId="37D96181">
            <wp:extent cx="5562600" cy="40195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2A9BF7CB" w:rsidR="00763A38" w:rsidRDefault="00CE0EDE" w:rsidP="002D7F0A">
      <w:r>
        <w:rPr>
          <w:noProof/>
        </w:rPr>
        <w:lastRenderedPageBreak/>
        <w:drawing>
          <wp:inline distT="0" distB="0" distL="0" distR="0" wp14:anchorId="790BB413" wp14:editId="278F73D0">
            <wp:extent cx="5943600" cy="326961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326961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31279F4F" w:rsidR="00763A38" w:rsidRP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t>check</w:t>
      </w:r>
      <w:r w:rsidR="00763A38">
        <w:t xml:space="preserve"> </w:t>
      </w:r>
      <w:r w:rsidR="00763A38" w:rsidRPr="00763A38">
        <w:rPr>
          <w:b/>
        </w:rPr>
        <w:t>Single</w:t>
      </w:r>
      <w:r>
        <w:t>.</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3DB75349" w:rsidR="00795798" w:rsidRPr="00763A38" w:rsidRDefault="00CE0EDE" w:rsidP="00795798">
      <w:r>
        <w:rPr>
          <w:noProof/>
        </w:rPr>
        <w:drawing>
          <wp:inline distT="0" distB="0" distL="0" distR="0" wp14:anchorId="72A08D82" wp14:editId="12EC578D">
            <wp:extent cx="5943600" cy="32696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269615"/>
                    </a:xfrm>
                    <a:prstGeom prst="rect">
                      <a:avLst/>
                    </a:prstGeom>
                  </pic:spPr>
                </pic:pic>
              </a:graphicData>
            </a:graphic>
          </wp:inline>
        </w:drawing>
      </w:r>
    </w:p>
    <w:p w14:paraId="4B964072" w14:textId="037AAF74" w:rsidR="00412B7A" w:rsidRDefault="00795798" w:rsidP="00795798">
      <w:r>
        <w:lastRenderedPageBreak/>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16C21283" w:rsidR="00CE0EDE" w:rsidRDefault="00CE0EDE" w:rsidP="00F34246">
      <w:r>
        <w:rPr>
          <w:noProof/>
        </w:rPr>
        <w:drawing>
          <wp:inline distT="0" distB="0" distL="0" distR="0" wp14:anchorId="2E4CF000" wp14:editId="377463F8">
            <wp:extent cx="5943600" cy="326961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3269615"/>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534EA055" w:rsidR="00E21EBE" w:rsidRDefault="00CE0EDE" w:rsidP="00E21EBE">
      <w:r>
        <w:rPr>
          <w:noProof/>
        </w:rPr>
        <w:lastRenderedPageBreak/>
        <w:drawing>
          <wp:inline distT="0" distB="0" distL="0" distR="0" wp14:anchorId="0A69B1B4" wp14:editId="600E2531">
            <wp:extent cx="5943600" cy="32696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3269615"/>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76D374" w:rsidR="00742966" w:rsidRPr="00397AB8" w:rsidRDefault="00CE0EDE" w:rsidP="004812FA">
      <w:r>
        <w:rPr>
          <w:noProof/>
        </w:rPr>
        <w:drawing>
          <wp:inline distT="0" distB="0" distL="0" distR="0" wp14:anchorId="65ACCCF9" wp14:editId="31404FE3">
            <wp:extent cx="3009900" cy="36766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266663DC" w:rsidR="00742966" w:rsidRDefault="00080924" w:rsidP="004812FA">
      <w:r>
        <w:rPr>
          <w:noProof/>
        </w:rPr>
        <w:drawing>
          <wp:inline distT="0" distB="0" distL="0" distR="0" wp14:anchorId="0429027E" wp14:editId="34514489">
            <wp:extent cx="3076575" cy="1619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96F92" w14:textId="77777777" w:rsidR="00385254" w:rsidRDefault="00385254" w:rsidP="00F726CD">
      <w:pPr>
        <w:spacing w:after="0" w:line="240" w:lineRule="auto"/>
      </w:pPr>
      <w:r>
        <w:separator/>
      </w:r>
    </w:p>
  </w:endnote>
  <w:endnote w:type="continuationSeparator" w:id="0">
    <w:p w14:paraId="1509997D" w14:textId="77777777" w:rsidR="00385254" w:rsidRDefault="0038525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C047DD">
      <w:rPr>
        <w:noProof/>
      </w:rPr>
      <w:t>22</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AF7EF6" w14:textId="77777777" w:rsidR="00385254" w:rsidRDefault="00385254" w:rsidP="00F726CD">
      <w:pPr>
        <w:spacing w:after="0" w:line="240" w:lineRule="auto"/>
      </w:pPr>
      <w:r>
        <w:separator/>
      </w:r>
    </w:p>
  </w:footnote>
  <w:footnote w:type="continuationSeparator" w:id="0">
    <w:p w14:paraId="4DAB0597" w14:textId="77777777" w:rsidR="00385254" w:rsidRDefault="00385254"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4159"/>
    <w:rsid w:val="000E5E28"/>
    <w:rsid w:val="000E7D35"/>
    <w:rsid w:val="000E7F4A"/>
    <w:rsid w:val="000F0530"/>
    <w:rsid w:val="000F0EB0"/>
    <w:rsid w:val="000F2F83"/>
    <w:rsid w:val="000F3225"/>
    <w:rsid w:val="000F4ED7"/>
    <w:rsid w:val="000F6107"/>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33"/>
    <w:rsid w:val="002E31F3"/>
    <w:rsid w:val="002E44F3"/>
    <w:rsid w:val="002E5F92"/>
    <w:rsid w:val="002F240A"/>
    <w:rsid w:val="002F3130"/>
    <w:rsid w:val="002F31FF"/>
    <w:rsid w:val="002F452C"/>
    <w:rsid w:val="002F4DA5"/>
    <w:rsid w:val="00300BF4"/>
    <w:rsid w:val="00302921"/>
    <w:rsid w:val="00302FED"/>
    <w:rsid w:val="00303816"/>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40B10"/>
    <w:rsid w:val="00F416FD"/>
    <w:rsid w:val="00F41EFD"/>
    <w:rsid w:val="00F42B15"/>
    <w:rsid w:val="00F436B6"/>
    <w:rsid w:val="00F466E7"/>
    <w:rsid w:val="00F4774E"/>
    <w:rsid w:val="00F52E6C"/>
    <w:rsid w:val="00F54394"/>
    <w:rsid w:val="00F610B0"/>
    <w:rsid w:val="00F61953"/>
    <w:rsid w:val="00F61C03"/>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E14D82-2D74-44B2-A2F3-B00B990264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7</TotalTime>
  <Pages>36</Pages>
  <Words>4428</Words>
  <Characters>2524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961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50</cp:revision>
  <cp:lastPrinted>2013-11-01T17:12:00Z</cp:lastPrinted>
  <dcterms:created xsi:type="dcterms:W3CDTF">2018-04-12T17:10:00Z</dcterms:created>
  <dcterms:modified xsi:type="dcterms:W3CDTF">2020-04-0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